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riant Categori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1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2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4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5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XBB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SA mean (max, mi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7% (57.2%, 3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% (29.6%, 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 (6.7%, 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7% (47.9%, 2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 (15.6%, 3.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b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izo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lifor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l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nnectic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ela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 of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lor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or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wa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llin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d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o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entuck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uis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y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ssachuset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chi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nnes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issip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ou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nt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br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v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Hampsh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Jers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Y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h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kla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reg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ennsylv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hode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nness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x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t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ermo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shing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est 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iscons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yom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6T00:50:28Z</dcterms:created>
  <dcterms:modified xsi:type="dcterms:W3CDTF">2024-01-16T00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